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6349" w:rsidRDefault="00182C37">
      <w:pPr>
        <w:pStyle w:val="Title"/>
      </w:pPr>
      <w:r>
        <w:t>MAP : Seed report</w:t>
      </w:r>
    </w:p>
    <w:p w:rsidR="008E6349" w:rsidRDefault="00182C37">
      <w:pPr>
        <w:pStyle w:val="Date"/>
      </w:pPr>
      <w:r>
        <w:t>Date: 2016-10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55792085"/>
        <w:docPartObj>
          <w:docPartGallery w:val="Table of Contents"/>
          <w:docPartUnique/>
        </w:docPartObj>
      </w:sdtPr>
      <w:sdtEndPr/>
      <w:sdtContent>
        <w:p w:rsidR="008E6349" w:rsidRDefault="00182C37">
          <w:pPr>
            <w:pStyle w:val="TOCHeading"/>
          </w:pPr>
          <w:r>
            <w:t>Table of Contents</w:t>
          </w:r>
        </w:p>
        <w:p w:rsidR="00045508" w:rsidRDefault="00182C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 w:rsidR="00045508">
            <w:fldChar w:fldCharType="separate"/>
          </w:r>
          <w:hyperlink w:anchor="_Toc464739403" w:history="1">
            <w:r w:rsidR="00045508" w:rsidRPr="00A05BC6">
              <w:rPr>
                <w:rStyle w:val="Hyperlink"/>
                <w:noProof/>
              </w:rPr>
              <w:t>Available models</w:t>
            </w:r>
            <w:r w:rsidR="00045508">
              <w:rPr>
                <w:noProof/>
                <w:webHidden/>
              </w:rPr>
              <w:tab/>
            </w:r>
            <w:r w:rsidR="00045508">
              <w:rPr>
                <w:noProof/>
                <w:webHidden/>
              </w:rPr>
              <w:fldChar w:fldCharType="begin"/>
            </w:r>
            <w:r w:rsidR="00045508">
              <w:rPr>
                <w:noProof/>
                <w:webHidden/>
              </w:rPr>
              <w:instrText xml:space="preserve"> PAGEREF _Toc464739403 \h </w:instrText>
            </w:r>
            <w:r w:rsidR="00045508">
              <w:rPr>
                <w:noProof/>
                <w:webHidden/>
              </w:rPr>
            </w:r>
            <w:r w:rsidR="00045508">
              <w:rPr>
                <w:noProof/>
                <w:webHidden/>
              </w:rPr>
              <w:fldChar w:fldCharType="separate"/>
            </w:r>
            <w:r w:rsidR="00045508">
              <w:rPr>
                <w:noProof/>
                <w:webHidden/>
              </w:rPr>
              <w:t>2</w:t>
            </w:r>
            <w:r w:rsidR="00045508"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04" w:history="1">
            <w:r w:rsidRPr="00A05BC6">
              <w:rPr>
                <w:rStyle w:val="Hyperlink"/>
                <w:noProof/>
              </w:rPr>
              <w:t>fem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05" w:history="1">
            <w:r w:rsidRPr="00A05BC6">
              <w:rPr>
                <w:rStyle w:val="Hyperlink"/>
                <w:noProof/>
              </w:rPr>
              <w:t>b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06" w:history="1">
            <w:r w:rsidRPr="00A05BC6">
              <w:rPr>
                <w:rStyle w:val="Hyperlink"/>
                <w:noProof/>
              </w:rPr>
              <w:t>bstory_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07" w:history="1">
            <w:r w:rsidRPr="00A05BC6">
              <w:rPr>
                <w:rStyle w:val="Hyperlink"/>
                <w:noProof/>
              </w:rPr>
              <w:t>bstory_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08" w:history="1">
            <w:r w:rsidRPr="00A05BC6">
              <w:rPr>
                <w:rStyle w:val="Hyperlink"/>
                <w:noProof/>
              </w:rPr>
              <w:t>categ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09" w:history="1">
            <w:r w:rsidRPr="00A05BC6">
              <w:rPr>
                <w:rStyle w:val="Hyperlink"/>
                <w:noProof/>
              </w:rPr>
              <w:t>digit_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10" w:history="1">
            <w:r w:rsidRPr="00A05BC6">
              <w:rPr>
                <w:rStyle w:val="Hyperlink"/>
                <w:noProof/>
              </w:rPr>
              <w:t>digit_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11" w:history="1">
            <w:r w:rsidRPr="00A05BC6">
              <w:rPr>
                <w:rStyle w:val="Hyperlink"/>
                <w:noProof/>
              </w:rPr>
              <w:t>digit_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12" w:history="1">
            <w:r w:rsidRPr="00A05BC6">
              <w:rPr>
                <w:rStyle w:val="Hyperlink"/>
                <w:noProof/>
              </w:rPr>
              <w:t>ide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13" w:history="1">
            <w:r w:rsidRPr="00A05BC6">
              <w:rPr>
                <w:rStyle w:val="Hyperlink"/>
                <w:noProof/>
              </w:rPr>
              <w:t>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14" w:history="1">
            <w:r w:rsidRPr="00A05BC6">
              <w:rPr>
                <w:rStyle w:val="Hyperlink"/>
                <w:noProof/>
              </w:rPr>
              <w:t>logic_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15" w:history="1">
            <w:r w:rsidRPr="00A05BC6">
              <w:rPr>
                <w:rStyle w:val="Hyperlink"/>
                <w:noProof/>
              </w:rPr>
              <w:t>logic_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16" w:history="1">
            <w:r w:rsidRPr="00A05BC6">
              <w:rPr>
                <w:rStyle w:val="Hyperlink"/>
                <w:noProof/>
              </w:rPr>
              <w:t>matr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17" w:history="1">
            <w:r w:rsidRPr="00A05BC6">
              <w:rPr>
                <w:rStyle w:val="Hyperlink"/>
                <w:noProof/>
              </w:rPr>
              <w:t>m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18" w:history="1">
            <w:r w:rsidRPr="00A05BC6">
              <w:rPr>
                <w:rStyle w:val="Hyperlink"/>
                <w:noProof/>
              </w:rPr>
              <w:t>n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19" w:history="1">
            <w:r w:rsidRPr="00A05BC6">
              <w:rPr>
                <w:rStyle w:val="Hyperlink"/>
                <w:noProof/>
              </w:rPr>
              <w:t>num_co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20" w:history="1">
            <w:r w:rsidRPr="00A05BC6">
              <w:rPr>
                <w:rStyle w:val="Hyperlink"/>
                <w:noProof/>
              </w:rPr>
              <w:t>symb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21" w:history="1">
            <w:r w:rsidRPr="00A05BC6">
              <w:rPr>
                <w:rStyle w:val="Hyperlink"/>
                <w:noProof/>
              </w:rPr>
              <w:t>word_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22" w:history="1">
            <w:r w:rsidRPr="00A05BC6">
              <w:rPr>
                <w:rStyle w:val="Hyperlink"/>
                <w:noProof/>
              </w:rPr>
              <w:t>word_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23" w:history="1">
            <w:r w:rsidRPr="00A05BC6">
              <w:rPr>
                <w:rStyle w:val="Hyperlink"/>
                <w:noProof/>
              </w:rPr>
              <w:t>word_re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24" w:history="1">
            <w:r w:rsidRPr="00A05BC6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25" w:history="1">
            <w:r w:rsidRPr="00A05BC6">
              <w:rPr>
                <w:rStyle w:val="Hyperlink"/>
                <w:noProof/>
              </w:rPr>
              <w:t>m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26" w:history="1">
            <w:r w:rsidRPr="00A05BC6">
              <w:rPr>
                <w:rStyle w:val="Hyperlink"/>
                <w:noProof/>
              </w:rPr>
              <w:t>b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27" w:history="1">
            <w:r w:rsidRPr="00A05BC6">
              <w:rPr>
                <w:rStyle w:val="Hyperlink"/>
                <w:noProof/>
              </w:rPr>
              <w:t>bstory_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28" w:history="1">
            <w:r w:rsidRPr="00A05BC6">
              <w:rPr>
                <w:rStyle w:val="Hyperlink"/>
                <w:noProof/>
              </w:rPr>
              <w:t>bstory_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29" w:history="1">
            <w:r w:rsidRPr="00A05BC6">
              <w:rPr>
                <w:rStyle w:val="Hyperlink"/>
                <w:noProof/>
              </w:rPr>
              <w:t>categ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30" w:history="1">
            <w:r w:rsidRPr="00A05BC6">
              <w:rPr>
                <w:rStyle w:val="Hyperlink"/>
                <w:noProof/>
              </w:rPr>
              <w:t>digit_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31" w:history="1">
            <w:r w:rsidRPr="00A05BC6">
              <w:rPr>
                <w:rStyle w:val="Hyperlink"/>
                <w:noProof/>
              </w:rPr>
              <w:t>digit_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32" w:history="1">
            <w:r w:rsidRPr="00A05BC6">
              <w:rPr>
                <w:rStyle w:val="Hyperlink"/>
                <w:noProof/>
              </w:rPr>
              <w:t>digit_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33" w:history="1">
            <w:r w:rsidRPr="00A05BC6">
              <w:rPr>
                <w:rStyle w:val="Hyperlink"/>
                <w:noProof/>
              </w:rPr>
              <w:t>ide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34" w:history="1">
            <w:r w:rsidRPr="00A05BC6">
              <w:rPr>
                <w:rStyle w:val="Hyperlink"/>
                <w:noProof/>
              </w:rPr>
              <w:t>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35" w:history="1">
            <w:r w:rsidRPr="00A05BC6">
              <w:rPr>
                <w:rStyle w:val="Hyperlink"/>
                <w:noProof/>
              </w:rPr>
              <w:t>logic_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36" w:history="1">
            <w:r w:rsidRPr="00A05BC6">
              <w:rPr>
                <w:rStyle w:val="Hyperlink"/>
                <w:noProof/>
              </w:rPr>
              <w:t>logic_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37" w:history="1">
            <w:r w:rsidRPr="00A05BC6">
              <w:rPr>
                <w:rStyle w:val="Hyperlink"/>
                <w:noProof/>
              </w:rPr>
              <w:t>matr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38" w:history="1">
            <w:r w:rsidRPr="00A05BC6">
              <w:rPr>
                <w:rStyle w:val="Hyperlink"/>
                <w:noProof/>
              </w:rPr>
              <w:t>m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39" w:history="1">
            <w:r w:rsidRPr="00A05BC6">
              <w:rPr>
                <w:rStyle w:val="Hyperlink"/>
                <w:noProof/>
              </w:rPr>
              <w:t>n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40" w:history="1">
            <w:r w:rsidRPr="00A05BC6">
              <w:rPr>
                <w:rStyle w:val="Hyperlink"/>
                <w:noProof/>
              </w:rPr>
              <w:t>num_co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41" w:history="1">
            <w:r w:rsidRPr="00A05BC6">
              <w:rPr>
                <w:rStyle w:val="Hyperlink"/>
                <w:noProof/>
              </w:rPr>
              <w:t>symb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42" w:history="1">
            <w:r w:rsidRPr="00A05BC6">
              <w:rPr>
                <w:rStyle w:val="Hyperlink"/>
                <w:noProof/>
              </w:rPr>
              <w:t>word_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43" w:history="1">
            <w:r w:rsidRPr="00A05BC6">
              <w:rPr>
                <w:rStyle w:val="Hyperlink"/>
                <w:noProof/>
              </w:rPr>
              <w:t>word_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44" w:history="1">
            <w:r w:rsidRPr="00A05BC6">
              <w:rPr>
                <w:rStyle w:val="Hyperlink"/>
                <w:noProof/>
              </w:rPr>
              <w:t>word_re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508" w:rsidRDefault="000455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445" w:history="1">
            <w:r w:rsidRPr="00A05BC6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6349" w:rsidRDefault="00182C37">
          <w:r>
            <w:fldChar w:fldCharType="end"/>
          </w:r>
        </w:p>
      </w:sdtContent>
    </w:sdt>
    <w:p w:rsidR="008E6349" w:rsidRDefault="00182C37">
      <w:pPr>
        <w:pStyle w:val="FirstParagraph"/>
      </w:pPr>
      <w:r>
        <w:t>This report contains a searchable table, followed by publication-ready tables.</w:t>
      </w:r>
    </w:p>
    <w:p w:rsidR="008E6349" w:rsidRDefault="00182C37">
      <w:pPr>
        <w:pStyle w:val="Heading1"/>
      </w:pPr>
      <w:bookmarkStart w:id="0" w:name="available-models"/>
      <w:bookmarkStart w:id="1" w:name="_Toc464739403"/>
      <w:bookmarkEnd w:id="0"/>
      <w:r>
        <w:t>Available models</w:t>
      </w:r>
      <w:bookmarkEnd w:id="1"/>
    </w:p>
    <w:p w:rsidR="008E6349" w:rsidRDefault="00182C37">
      <w:pPr>
        <w:pStyle w:val="FirstParagraph"/>
      </w:pPr>
      <w:r>
        <w:t xml:space="preserve">Study </w:t>
      </w:r>
      <w:r>
        <w:rPr>
          <w:b/>
        </w:rPr>
        <w:t>MAP</w:t>
      </w:r>
      <w:r>
        <w:t xml:space="preserve"> </w:t>
      </w:r>
      <w:r>
        <w:t>have contributed the following outcome pairs to the IASLA-2015-Portland model pool: NULL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33"/>
        <w:gridCol w:w="1224"/>
        <w:gridCol w:w="1281"/>
        <w:gridCol w:w="1126"/>
        <w:gridCol w:w="1224"/>
        <w:gridCol w:w="1092"/>
      </w:tblGrid>
      <w:tr w:rsidR="008E6349">
        <w:trPr>
          <w:gridAfter w:val="3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process_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n_models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rPr>
          <w:gridAfter w:val="3"/>
        </w:trPr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</w:t>
            </w:r>
          </w:p>
        </w:tc>
      </w:tr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study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model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process_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n_model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study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model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process_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n_model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</w:t>
            </w:r>
          </w:p>
        </w:tc>
      </w:tr>
    </w:tbl>
    <w:p w:rsidR="008E6349" w:rsidRDefault="00182C37">
      <w:pPr>
        <w:pStyle w:val="Heading1"/>
      </w:pPr>
      <w:bookmarkStart w:id="2" w:name="female"/>
      <w:bookmarkStart w:id="3" w:name="_Toc464739404"/>
      <w:bookmarkEnd w:id="2"/>
      <w:r>
        <w:t>female</w:t>
      </w:r>
      <w:bookmarkEnd w:id="3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Model type: </w:t>
      </w:r>
      <w:r>
        <w:rPr>
          <w:i/>
        </w:rPr>
        <w:t>aehplus</w:t>
      </w:r>
      <w:r>
        <w:t xml:space="preserve">; Process (a) = </w:t>
      </w:r>
      <w:r>
        <w:rPr>
          <w:i/>
        </w:rPr>
        <w:t>fev</w:t>
      </w:r>
      <w:r>
        <w:t xml:space="preserve">; Process (b): </w:t>
      </w:r>
      <w:r>
        <w:rPr>
          <w:i/>
        </w:rPr>
        <w:t>bnt</w:t>
      </w:r>
      <w:r>
        <w:t xml:space="preserve">, </w:t>
      </w:r>
      <w:r>
        <w:rPr>
          <w:i/>
        </w:rPr>
        <w:t>bstory_de</w:t>
      </w:r>
      <w:r>
        <w:t xml:space="preserve">, </w:t>
      </w:r>
      <w:r>
        <w:rPr>
          <w:i/>
        </w:rPr>
        <w:t>bstory_im</w:t>
      </w:r>
      <w:r>
        <w:t xml:space="preserve">, </w:t>
      </w:r>
      <w:r>
        <w:rPr>
          <w:i/>
        </w:rPr>
        <w:t>categories</w:t>
      </w:r>
      <w:r>
        <w:t xml:space="preserve">, </w:t>
      </w:r>
      <w:r>
        <w:rPr>
          <w:i/>
        </w:rPr>
        <w:t>digit_b</w:t>
      </w:r>
      <w:r>
        <w:t xml:space="preserve">, </w:t>
      </w:r>
      <w:r>
        <w:rPr>
          <w:i/>
        </w:rPr>
        <w:t>digit_f</w:t>
      </w:r>
      <w:r>
        <w:t xml:space="preserve">, </w:t>
      </w:r>
      <w:r>
        <w:rPr>
          <w:i/>
        </w:rPr>
        <w:t>digit_o</w:t>
      </w:r>
      <w:r>
        <w:t xml:space="preserve">, </w:t>
      </w:r>
      <w:r>
        <w:rPr>
          <w:i/>
        </w:rPr>
        <w:t>ideas</w:t>
      </w:r>
      <w:r>
        <w:t xml:space="preserve">, </w:t>
      </w:r>
      <w:r>
        <w:rPr>
          <w:i/>
        </w:rPr>
        <w:t>line</w:t>
      </w:r>
      <w:r>
        <w:t xml:space="preserve">, </w:t>
      </w:r>
      <w:r>
        <w:rPr>
          <w:i/>
        </w:rPr>
        <w:t>logic_de</w:t>
      </w:r>
      <w:r>
        <w:t xml:space="preserve">, </w:t>
      </w:r>
      <w:r>
        <w:rPr>
          <w:i/>
        </w:rPr>
        <w:t>logic_im</w:t>
      </w:r>
      <w:r>
        <w:t xml:space="preserve">, </w:t>
      </w:r>
      <w:r>
        <w:rPr>
          <w:i/>
        </w:rPr>
        <w:t>matrices</w:t>
      </w:r>
      <w:r>
        <w:t xml:space="preserve">, </w:t>
      </w:r>
      <w:r>
        <w:rPr>
          <w:i/>
        </w:rPr>
        <w:t>mmse</w:t>
      </w:r>
      <w:r>
        <w:t xml:space="preserve">, </w:t>
      </w:r>
      <w:r>
        <w:rPr>
          <w:i/>
        </w:rPr>
        <w:t>nart</w:t>
      </w:r>
      <w:r>
        <w:t xml:space="preserve">, </w:t>
      </w:r>
      <w:r>
        <w:rPr>
          <w:i/>
        </w:rPr>
        <w:t>num_comp</w:t>
      </w:r>
      <w:r>
        <w:t xml:space="preserve">, </w:t>
      </w:r>
      <w:r>
        <w:rPr>
          <w:i/>
        </w:rPr>
        <w:t>symbol</w:t>
      </w:r>
      <w:r>
        <w:t xml:space="preserve">, </w:t>
      </w:r>
      <w:r>
        <w:rPr>
          <w:i/>
        </w:rPr>
        <w:t>word_de</w:t>
      </w:r>
      <w:r>
        <w:t xml:space="preserve">, </w:t>
      </w:r>
      <w:r>
        <w:rPr>
          <w:i/>
        </w:rPr>
        <w:t>word_im</w:t>
      </w:r>
      <w:r>
        <w:t xml:space="preserve">, </w:t>
      </w:r>
      <w:r>
        <w:rPr>
          <w:i/>
        </w:rPr>
        <w:t>word_re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00"/>
        <w:gridCol w:w="494"/>
        <w:gridCol w:w="387"/>
        <w:gridCol w:w="458"/>
        <w:gridCol w:w="460"/>
        <w:gridCol w:w="466"/>
        <w:gridCol w:w="388"/>
        <w:gridCol w:w="388"/>
        <w:gridCol w:w="388"/>
        <w:gridCol w:w="388"/>
        <w:gridCol w:w="388"/>
        <w:gridCol w:w="417"/>
        <w:gridCol w:w="418"/>
        <w:gridCol w:w="425"/>
        <w:gridCol w:w="388"/>
        <w:gridCol w:w="388"/>
        <w:gridCol w:w="487"/>
        <w:gridCol w:w="390"/>
        <w:gridCol w:w="426"/>
        <w:gridCol w:w="427"/>
        <w:gridCol w:w="441"/>
        <w:gridCol w:w="764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digit_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digit_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m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na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mean(sd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68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4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 xml:space="preserve">-0.02 (0.00) </w:t>
            </w:r>
            <w:r>
              <w:t>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2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1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64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63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9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6 (0.05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6 (0.05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6 (0.05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6 (0.05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6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</w:t>
            </w:r>
            <w:r>
              <w:t>03 (0.04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3 (0.04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3 (0.04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3 (0.04) 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3 (0.04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4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3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7 (0.04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7 (0.04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7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 (0.01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1 (0.01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 (0.01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1 (0.01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 (0.01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1 (0.01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 (0.01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1 (0.01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</w:t>
            </w:r>
            <w:r>
              <w:t>0.01 (0.01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47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98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37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2.91 (0.7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19 (0.1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7.28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6.50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56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16 (0.3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49 (0.3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20 (0.3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 xml:space="preserve">9.75 (0.26) </w:t>
            </w:r>
            <w:r>
              <w:t>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7.66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5.04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.14 (0.7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.46 (1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57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6.83 (0.3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75 (0.0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4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6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6) 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21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5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4 (0.06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7 (0.05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8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12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 (0.12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9) .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5 (0.07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4 (0.04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8 (0.16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 (0.2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6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0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6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1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0 (0.01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8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7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 xml:space="preserve">-0.06 (0.01) </w:t>
            </w:r>
            <w:r>
              <w:t>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8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12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2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5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33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2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1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0 (0.6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1 (0.68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4 (0.71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.72 (3.5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16 (0.8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3.13 (0.82) &lt;.0</w:t>
            </w:r>
            <w:r>
              <w:t>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1.68 (0.5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 (0.23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07 (1.28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51 (1.5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36 (1.4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10 (1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53 (0.63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3.56 (0.8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80 (2.9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4.85 (3.9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5 (0.8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11 (1.6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9 (0.44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8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1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1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.50 (0.4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11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11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6 (0.08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3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8 (0.16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22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0 (0.22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14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9 (0.09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9 (0.12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9 (0.41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8 (0.56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4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1 (0.2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2 (0.22) 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6 (0.22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3 (0.2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.50 (0.78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1 (0.1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3 (0.22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11 (0.15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6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32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 (0.51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5 (0.50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9 (0.28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12 (0.17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10 (0.28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1 (0.84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.38 (1.19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6 (0.28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6 (0.51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9 (0.16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7 (0.17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16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15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4 (0.78) 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20) .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4 (0.19) .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14 (0.15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6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4 (0.29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9 (0.36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7 (0.36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3 (0.26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6 (0.17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65 (0.2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2.16 (0.7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.06 (1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19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42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</w:t>
            </w:r>
            <w:r>
              <w:t>.02 (0.10) .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0 (0.00) .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0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0 (0.00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3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0 (0.01) 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1 (0.00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 (0.01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0 (0.00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 (0.15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31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26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 (0.98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24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21 (0.26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21 (0.21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9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36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8 (0.56) 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52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7 (0.36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2 (0.26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3 (0.16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72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5 (1.08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28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52) .</w:t>
            </w:r>
            <w:r>
              <w:t>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12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4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13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3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 (0.03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4 (0.03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5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7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7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4) .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2 (0.04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2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10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6 (0.14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4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8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5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9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8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27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10 (0.06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7 (0.06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5 (0.09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15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14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11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6 (0.07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3 (0.05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18) .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25) 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7) 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15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5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7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5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24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7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 (0.06) 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6 (0.04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9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12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12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8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4 (0.07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2 (0.05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21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8 (0.27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5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13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1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3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0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21 (0.1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3 (0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6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4.42 (3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30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.18 (0.14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1.05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45 (0.3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82 (0.6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80 (0.6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08 (0.2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97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3.44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3.58 (2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5.47 (4.5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2 (0.1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89 (0.6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6 (0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7 (0.2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2 (0.01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2 (0.01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3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7 (0.04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2 (0.01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15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8 (0.31)</w:t>
            </w:r>
            <w:r>
              <w:t xml:space="preserve">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33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98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.49 (0.7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0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60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1.3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85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5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4 (0.2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34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6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71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4.99 (0.8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.68 (1.3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5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5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5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4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5 (0.64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4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 (0.03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7 (0.03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8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15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9 (0.15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8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1 (0.05) .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4 (0.03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42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0 (0.83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4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17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9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5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5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2 (0.02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10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8 (0.0</w:t>
            </w:r>
            <w:r>
              <w:t>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8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0 (0.00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0 (0.00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1 (0.01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1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5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2(0.07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(0.03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010.00(0.00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5.00(0.00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68.00(0.00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0,9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3,3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3,0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7,7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9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12,9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12,2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8,9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4,2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5,3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5,2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3,3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12,7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11,9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6,8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7,7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3,1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5,3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0,2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1.360006e+04(2,370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2,1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8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1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,6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5,9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5,9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24,6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8,0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5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,8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,7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8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5,6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23,9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3,8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,6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4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,8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,5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.733613e+04(4,741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2,4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7,1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4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6,0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3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6,2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25,0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8,3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9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,1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,0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7,1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6,0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24,3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4,1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,9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7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,1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,8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.767053e+04(4,741)</w:t>
            </w:r>
          </w:p>
        </w:tc>
      </w:tr>
    </w:tbl>
    <w:p w:rsidR="008E6349" w:rsidRDefault="00182C37">
      <w:pPr>
        <w:pStyle w:val="Heading2"/>
      </w:pPr>
      <w:bookmarkStart w:id="4" w:name="bnt"/>
      <w:bookmarkStart w:id="5" w:name="_Toc464739405"/>
      <w:bookmarkEnd w:id="4"/>
      <w:r>
        <w:t>bnt</w:t>
      </w:r>
      <w:bookmarkEnd w:id="5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bn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3"/>
        <w:gridCol w:w="1639"/>
        <w:gridCol w:w="1639"/>
        <w:gridCol w:w="1639"/>
        <w:gridCol w:w="1653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4.14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31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35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47 (0.16) &lt;</w:t>
            </w:r>
            <w:r>
              <w:t>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4) 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68 (0.6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0 (0.6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8) .9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2 (0.22) .5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7 (0.17) 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 (0.15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 (0.15) .0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9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5) .6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5) .3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 xml:space="preserve">0.03 (0.00) </w:t>
            </w:r>
            <w:r>
              <w:t>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38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26 (0.2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23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21 (0.19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 xml:space="preserve">0.04 (0.01) </w:t>
            </w:r>
            <w:r>
              <w:t>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8,5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1,0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9,8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0,99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7,1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2,1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9,8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2,12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7,2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2,3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9,9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2,462</w:t>
            </w:r>
          </w:p>
        </w:tc>
      </w:tr>
    </w:tbl>
    <w:p w:rsidR="008E6349" w:rsidRDefault="00182C37">
      <w:pPr>
        <w:pStyle w:val="Heading2"/>
      </w:pPr>
      <w:bookmarkStart w:id="6" w:name="bstory_de"/>
      <w:bookmarkStart w:id="7" w:name="_Toc464739406"/>
      <w:bookmarkEnd w:id="6"/>
      <w:r>
        <w:t>bstory_de</w:t>
      </w:r>
      <w:bookmarkEnd w:id="7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bstory_d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6"/>
        <w:gridCol w:w="1633"/>
        <w:gridCol w:w="1633"/>
        <w:gridCol w:w="1633"/>
        <w:gridCol w:w="1647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6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92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93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98 (0.1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3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6) 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6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6) 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3 (0.68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1 (0.68) .5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10) .9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6 (0.22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16) .4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6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31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31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9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7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22 (0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4 (0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4 (0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3 (0.1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32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32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32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33 (0.1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6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6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6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5) 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0,8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3,4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2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3,36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,7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9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4,5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86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,9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7,0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4,7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7,198</w:t>
            </w:r>
          </w:p>
        </w:tc>
      </w:tr>
    </w:tbl>
    <w:p w:rsidR="008E6349" w:rsidRDefault="00182C37">
      <w:pPr>
        <w:pStyle w:val="Heading2"/>
      </w:pPr>
      <w:bookmarkStart w:id="8" w:name="bstory_im"/>
      <w:bookmarkStart w:id="9" w:name="_Toc464739407"/>
      <w:bookmarkEnd w:id="8"/>
      <w:r>
        <w:t>bstory_im</w:t>
      </w:r>
      <w:bookmarkEnd w:id="9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bstory_i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6"/>
        <w:gridCol w:w="1633"/>
        <w:gridCol w:w="1633"/>
        <w:gridCol w:w="1633"/>
        <w:gridCol w:w="1647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3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99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41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42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37 (0.1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3) 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6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6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6) .5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6 (0.70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4 (0.71) .2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10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3 (0.20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15) .3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26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26) .3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4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8) .7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5) .9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2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7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6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6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2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98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98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98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98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4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4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4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4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1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0,5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3,0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1,8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3,00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,0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1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,8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13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,1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3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,9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470</w:t>
            </w:r>
          </w:p>
        </w:tc>
      </w:tr>
    </w:tbl>
    <w:p w:rsidR="008E6349" w:rsidRDefault="00182C37">
      <w:pPr>
        <w:pStyle w:val="Heading2"/>
      </w:pPr>
      <w:bookmarkStart w:id="10" w:name="categories"/>
      <w:bookmarkStart w:id="11" w:name="_Toc464739408"/>
      <w:bookmarkEnd w:id="10"/>
      <w:r>
        <w:t>categories</w:t>
      </w:r>
      <w:bookmarkEnd w:id="11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categor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3"/>
        <w:gridCol w:w="1639"/>
        <w:gridCol w:w="1639"/>
        <w:gridCol w:w="1639"/>
        <w:gridCol w:w="1653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22) &lt;</w:t>
            </w:r>
            <w:r>
              <w:t>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7.98 (0.4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.61 (0.6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.79 (0.6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2.91 (0.7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1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20) 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20) 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21) .8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5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6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5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1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8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.61 (3.5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.72 (3.5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.50 (0.4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.50 (0.78) 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4 (0.78) .4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3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3) .9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98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 (0.98) .7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13) .3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27) .4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24) .7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3.00 (3.4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6.19 (3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5.34 (3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4.42 (3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8 (0.2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8 (0.2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8 (0.2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7 (0.2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.49 (0.7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.48 (0.7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.49 (0.7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.49 (0.79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2 (0.71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5 (0.65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7 (0.65) 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5 (0.64) .8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1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5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4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9 (0.1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2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5,3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7,8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6,6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7,7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,6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,7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3,3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,67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,7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,8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3,5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6,006</w:t>
            </w:r>
          </w:p>
        </w:tc>
      </w:tr>
    </w:tbl>
    <w:p w:rsidR="008E6349" w:rsidRDefault="00182C37">
      <w:pPr>
        <w:pStyle w:val="Heading2"/>
      </w:pPr>
      <w:bookmarkStart w:id="12" w:name="digit_b"/>
      <w:bookmarkStart w:id="13" w:name="_Toc464739409"/>
      <w:bookmarkEnd w:id="12"/>
      <w:r>
        <w:t>digit_b</w:t>
      </w:r>
      <w:bookmarkEnd w:id="13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digit_b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6"/>
        <w:gridCol w:w="1633"/>
        <w:gridCol w:w="1633"/>
        <w:gridCol w:w="1633"/>
        <w:gridCol w:w="1647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35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11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16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19 (0.1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5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5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5) .9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6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23 (0.8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16 (0.8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11) .9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1 (0.1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20) .8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24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24) .6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3) .9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7) .6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62 (0.1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38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31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30 (0.1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0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0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0 (0.0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4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4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4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4) 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1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0,4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9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1,7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92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,9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,6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5,98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,0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1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,8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315</w:t>
            </w:r>
          </w:p>
        </w:tc>
      </w:tr>
    </w:tbl>
    <w:p w:rsidR="008E6349" w:rsidRDefault="00182C37">
      <w:pPr>
        <w:pStyle w:val="Heading2"/>
      </w:pPr>
      <w:bookmarkStart w:id="14" w:name="digit_f"/>
      <w:bookmarkStart w:id="15" w:name="_Toc464739410"/>
      <w:bookmarkEnd w:id="14"/>
      <w:r>
        <w:t>digit_f</w:t>
      </w:r>
      <w:bookmarkEnd w:id="15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digit_f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6"/>
        <w:gridCol w:w="1633"/>
        <w:gridCol w:w="1633"/>
        <w:gridCol w:w="1633"/>
        <w:gridCol w:w="1647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36 (0.0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25 (0.1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29 (0.1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28 (0.2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5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5) 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6) .4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5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13 (0.8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13 (0.8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11) .9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22) .9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19) .8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4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1 (0.25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1 (0.26) .4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3) .7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6) 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6) .7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3 (0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23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8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8 (0.14) &lt;</w:t>
            </w:r>
            <w:r>
              <w:t>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1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0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0 (0.0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3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3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3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3) .8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2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0,4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9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1,7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91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,9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0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,6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5,95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,0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1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,8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294</w:t>
            </w:r>
          </w:p>
        </w:tc>
      </w:tr>
    </w:tbl>
    <w:p w:rsidR="008E6349" w:rsidRDefault="00182C37">
      <w:pPr>
        <w:pStyle w:val="Heading2"/>
      </w:pPr>
      <w:bookmarkStart w:id="16" w:name="digit_o"/>
      <w:bookmarkStart w:id="17" w:name="_Toc464739411"/>
      <w:bookmarkEnd w:id="16"/>
      <w:r>
        <w:t>digit_o</w:t>
      </w:r>
      <w:bookmarkEnd w:id="17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digit_o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6"/>
        <w:gridCol w:w="1633"/>
        <w:gridCol w:w="1633"/>
        <w:gridCol w:w="1633"/>
        <w:gridCol w:w="1647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</w:t>
            </w:r>
            <w:r>
              <w:t>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3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33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39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42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50 (0.1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4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4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5) 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6 (0.5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59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8) .4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15) .4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4 (0.15) .3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2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 (0.21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 (0.21) 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3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6) .2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4) .1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22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8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6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5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3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3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3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31 (0.0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3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3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3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3) 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9,8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3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1,1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27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9,6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4,7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2,3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4,67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9,7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4,8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2,5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5,013</w:t>
            </w:r>
          </w:p>
        </w:tc>
      </w:tr>
    </w:tbl>
    <w:p w:rsidR="008E6349" w:rsidRDefault="00182C37">
      <w:pPr>
        <w:pStyle w:val="Heading2"/>
      </w:pPr>
      <w:bookmarkStart w:id="18" w:name="ideas"/>
      <w:bookmarkStart w:id="19" w:name="_Toc464739412"/>
      <w:bookmarkEnd w:id="18"/>
      <w:r>
        <w:t>ideas</w:t>
      </w:r>
      <w:bookmarkEnd w:id="19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idea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6"/>
        <w:gridCol w:w="1633"/>
        <w:gridCol w:w="1633"/>
        <w:gridCol w:w="1633"/>
        <w:gridCol w:w="1647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65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50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51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56 (0.0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3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23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 (0.23) 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3) 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6) .4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6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9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9) .3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1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4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4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6,4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9,0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7,8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8,96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,9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8,1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5,7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8,05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,0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8,2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5,9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8,393</w:t>
            </w:r>
          </w:p>
        </w:tc>
      </w:tr>
    </w:tbl>
    <w:p w:rsidR="008E6349" w:rsidRDefault="00182C37">
      <w:pPr>
        <w:pStyle w:val="Heading2"/>
      </w:pPr>
      <w:bookmarkStart w:id="20" w:name="line"/>
      <w:bookmarkStart w:id="21" w:name="_Toc464739413"/>
      <w:bookmarkEnd w:id="20"/>
      <w:r>
        <w:t>line</w:t>
      </w:r>
      <w:bookmarkEnd w:id="21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lin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6"/>
        <w:gridCol w:w="1633"/>
        <w:gridCol w:w="1633"/>
        <w:gridCol w:w="1633"/>
        <w:gridCol w:w="1647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74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75 (0.2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86 (0.2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16 (0.3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4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8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7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8) .6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1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5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82 (1.26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07 (1.28) 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8 (0.16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32) .7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4 (0.29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8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5 (0.35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36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5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5 (0.09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9) .5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23 (0.3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57 (0.3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39 (0.3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45 (0.3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3) 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85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85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85 (0.1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85 (0.1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8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8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8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8) .3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1,7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4,2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8,0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4,22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,5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6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6,1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57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,6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7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6,3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913</w:t>
            </w:r>
          </w:p>
        </w:tc>
      </w:tr>
    </w:tbl>
    <w:p w:rsidR="008E6349" w:rsidRDefault="00182C37">
      <w:pPr>
        <w:pStyle w:val="Heading2"/>
      </w:pPr>
      <w:bookmarkStart w:id="22" w:name="logic_de"/>
      <w:bookmarkStart w:id="23" w:name="_Toc464739414"/>
      <w:bookmarkEnd w:id="22"/>
      <w:r>
        <w:t>logic_de</w:t>
      </w:r>
      <w:bookmarkEnd w:id="23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logic_d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3"/>
        <w:gridCol w:w="1639"/>
        <w:gridCol w:w="1639"/>
        <w:gridCol w:w="1639"/>
        <w:gridCol w:w="1653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3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.01 (0.1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25 (0.3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33 (0.3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49 (0.3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5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5 (0.11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 (0.11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12) 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2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7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5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51 (1.5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51 (1.5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22) .8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 (0.51) .5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9 (0.36) .2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56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8 (0.56) .6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7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15) .8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12) .3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.27 (0.6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.02 (0.6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85 (0.6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82 (0.6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 (0.0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6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4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4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5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16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15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5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15) .4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5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5) 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5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6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9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5,4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4,2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5,36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5,8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,9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5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,85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5,9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,0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7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,192</w:t>
            </w:r>
          </w:p>
        </w:tc>
      </w:tr>
    </w:tbl>
    <w:p w:rsidR="008E6349" w:rsidRDefault="00182C37">
      <w:pPr>
        <w:pStyle w:val="Heading2"/>
      </w:pPr>
      <w:bookmarkStart w:id="24" w:name="logic_im"/>
      <w:bookmarkStart w:id="25" w:name="_Toc464739415"/>
      <w:bookmarkEnd w:id="24"/>
      <w:r>
        <w:t>logic_im</w:t>
      </w:r>
      <w:bookmarkEnd w:id="25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logic_i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365"/>
        <w:gridCol w:w="1847"/>
        <w:gridCol w:w="1847"/>
        <w:gridCol w:w="1880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3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92 (0.3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98 (0.3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20 (0.3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 (0.12) 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30 (1.4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36 (1.4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0 (0.22) .3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5 (0.50) .4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7 (0.36) .4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8 (0.51) 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52) .6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7) .4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14) .6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12) 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93 (0.6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83 (0.6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80 (0.6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 (0.0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4 (0.2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4 (0.2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4 (0.2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9 (0.15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0 (0.15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9 (0.15) .2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5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5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5) .2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6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5,3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4,1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5,29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,7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3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,71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,9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5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,051</w:t>
            </w:r>
          </w:p>
        </w:tc>
      </w:tr>
    </w:tbl>
    <w:p w:rsidR="008E6349" w:rsidRDefault="00182C37">
      <w:pPr>
        <w:pStyle w:val="Heading2"/>
      </w:pPr>
      <w:bookmarkStart w:id="26" w:name="matrices"/>
      <w:bookmarkStart w:id="27" w:name="_Toc464739416"/>
      <w:bookmarkEnd w:id="26"/>
      <w:r>
        <w:t>matrices</w:t>
      </w:r>
      <w:bookmarkEnd w:id="27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matric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0"/>
        <w:gridCol w:w="1654"/>
        <w:gridCol w:w="1628"/>
        <w:gridCol w:w="1628"/>
        <w:gridCol w:w="1642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3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.14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57 (0.2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63 (0.2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75 (0.2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4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8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8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9) .7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2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12 (1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10 (1.1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14) .9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9 (0.28) 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3 (0.26) .1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36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7 (0.36) 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4) .8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11) .9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8) .9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32 (0.3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19 (0.2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10 (0.2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08 (0.2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3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3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3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3) .5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34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34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34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34 (0.2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8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8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8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8) .6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0,9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3,4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2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3,34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,9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8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4,5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83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2,0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7,0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4,6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7,164</w:t>
            </w:r>
          </w:p>
        </w:tc>
      </w:tr>
    </w:tbl>
    <w:p w:rsidR="008E6349" w:rsidRDefault="00182C37">
      <w:pPr>
        <w:pStyle w:val="Heading2"/>
      </w:pPr>
      <w:bookmarkStart w:id="28" w:name="mmse"/>
      <w:bookmarkStart w:id="29" w:name="_Toc464739417"/>
      <w:bookmarkEnd w:id="28"/>
      <w:r>
        <w:t>mmse</w:t>
      </w:r>
      <w:bookmarkEnd w:id="29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mm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3"/>
        <w:gridCol w:w="1639"/>
        <w:gridCol w:w="1639"/>
        <w:gridCol w:w="1639"/>
        <w:gridCol w:w="1653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.77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7.57 (0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7.59 (0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7.66 (0.1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7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6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7) .4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3 (0.63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3 (0.63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2 (0.17) .4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17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26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26) .9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4) .5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7) .3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7) .6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22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9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7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7 (0.1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4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4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4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4) 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5) .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5) .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5) .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5) .8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3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2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9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0,3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8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1,6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76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,6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5,7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,3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5,67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,7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5,8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,5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004</w:t>
            </w:r>
          </w:p>
        </w:tc>
      </w:tr>
    </w:tbl>
    <w:p w:rsidR="008E6349" w:rsidRDefault="00182C37">
      <w:pPr>
        <w:pStyle w:val="Heading2"/>
      </w:pPr>
      <w:bookmarkStart w:id="30" w:name="nart"/>
      <w:bookmarkStart w:id="31" w:name="_Toc464739418"/>
      <w:bookmarkEnd w:id="30"/>
      <w:r>
        <w:t>nart</w:t>
      </w:r>
      <w:bookmarkEnd w:id="31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nar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6"/>
        <w:gridCol w:w="1633"/>
        <w:gridCol w:w="1633"/>
        <w:gridCol w:w="1633"/>
        <w:gridCol w:w="1647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3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50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85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90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04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4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4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4) .3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57 (0.8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56 (0.8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12) .4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28) .7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5 (0.2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8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16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16) .8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8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5) .5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5) .6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77 (0.2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56 (0.2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49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44 (0.2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1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1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1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1 (0.0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4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4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3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3) .2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9,5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1,9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0,8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1,92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9,1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4,0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,6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,99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9,2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4,1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,8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4,326</w:t>
            </w:r>
          </w:p>
        </w:tc>
      </w:tr>
    </w:tbl>
    <w:p w:rsidR="008E6349" w:rsidRDefault="00182C37">
      <w:pPr>
        <w:pStyle w:val="Heading2"/>
      </w:pPr>
      <w:bookmarkStart w:id="32" w:name="num_comp"/>
      <w:bookmarkStart w:id="33" w:name="_Toc464739419"/>
      <w:bookmarkEnd w:id="32"/>
      <w:r>
        <w:t>num_comp</w:t>
      </w:r>
      <w:bookmarkEnd w:id="33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num_comp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3"/>
        <w:gridCol w:w="1639"/>
        <w:gridCol w:w="1639"/>
        <w:gridCol w:w="1639"/>
        <w:gridCol w:w="1653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4) .3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.47 (0.3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.89 (0.6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2.08 (0.6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.14 (0.7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08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15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15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8 (0.16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0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6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8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1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6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2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68 (2.9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80 (2.9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9 (0.41) 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1 (0.84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2.16 (0.7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4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72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72) .8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10) .3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18) .8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21) .3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.77 (2.3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.21 (2.2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4.17 (2.2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3.58 (2.1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15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15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15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15) 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5.00 (0.8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4.99 (0.8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5.00 (0.8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4.99 (0.8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44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43) .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43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42) .7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4 (0.0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3 (0.0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8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4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7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1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4,3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6,9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5,7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6,84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8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3,8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,5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3,82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9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4,0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,6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4,156</w:t>
            </w:r>
          </w:p>
        </w:tc>
      </w:tr>
    </w:tbl>
    <w:p w:rsidR="008E6349" w:rsidRDefault="00182C37">
      <w:pPr>
        <w:pStyle w:val="Heading2"/>
      </w:pPr>
      <w:bookmarkStart w:id="34" w:name="symbol"/>
      <w:bookmarkStart w:id="35" w:name="_Toc464739420"/>
      <w:bookmarkEnd w:id="34"/>
      <w:r>
        <w:t>symbol</w:t>
      </w:r>
      <w:bookmarkEnd w:id="35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symbol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0"/>
        <w:gridCol w:w="1628"/>
        <w:gridCol w:w="1628"/>
        <w:gridCol w:w="1628"/>
        <w:gridCol w:w="1668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3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74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75 (0.2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79 (0.2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.46 (1.0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4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8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7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 (0.22) 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1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7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1 (0.1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97 (1.29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4.85 (3.9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8 (0.56) 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.38 (1.19) .2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.06 (1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36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5 (1.08) 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6 (0.14) .2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25) .6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8 (0.27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23 (0.3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57 (0.3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52 (0.3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5.47 (4.5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8 (0.3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85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85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85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.68 (1.3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8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8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8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0 (0.83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8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 xml:space="preserve">0.00 (0.00) </w:t>
            </w:r>
            <w:r>
              <w:t>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5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6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1,7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4,2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3,0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7,75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,5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6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2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,64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,6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7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4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,977</w:t>
            </w:r>
          </w:p>
        </w:tc>
      </w:tr>
    </w:tbl>
    <w:p w:rsidR="008E6349" w:rsidRDefault="00182C37">
      <w:pPr>
        <w:pStyle w:val="Heading2"/>
      </w:pPr>
      <w:bookmarkStart w:id="36" w:name="word_de"/>
      <w:bookmarkStart w:id="37" w:name="_Toc464739421"/>
      <w:bookmarkEnd w:id="36"/>
      <w:r>
        <w:t>word_de</w:t>
      </w:r>
      <w:bookmarkEnd w:id="37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word_d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6"/>
        <w:gridCol w:w="1633"/>
        <w:gridCol w:w="1633"/>
        <w:gridCol w:w="1633"/>
        <w:gridCol w:w="1647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40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28 (0.1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32 (0.1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57 (0.2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5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5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6) 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3 (0.8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5 (0.8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4 (0.1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6 (0.28) 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19) .6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28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28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4) .8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7) .7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5) .6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02 (0.2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82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7 (0.1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2 (0.19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5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5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5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5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4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4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4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4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3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3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0,6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3,2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0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3,14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,3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4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4,1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42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,5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6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4,3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,763</w:t>
            </w:r>
          </w:p>
        </w:tc>
      </w:tr>
    </w:tbl>
    <w:p w:rsidR="008E6349" w:rsidRDefault="00182C37">
      <w:pPr>
        <w:pStyle w:val="Heading2"/>
      </w:pPr>
      <w:bookmarkStart w:id="38" w:name="word_im"/>
      <w:bookmarkStart w:id="39" w:name="_Toc464739422"/>
      <w:bookmarkEnd w:id="38"/>
      <w:r>
        <w:t>word_im</w:t>
      </w:r>
      <w:bookmarkEnd w:id="39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word_i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3"/>
        <w:gridCol w:w="1639"/>
        <w:gridCol w:w="1639"/>
        <w:gridCol w:w="1639"/>
        <w:gridCol w:w="1653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3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9.23 (0.1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6.41 (0.3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6.47 (0.3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6.83 (0.39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7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0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0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0 (0.1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3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2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 (0.04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04 (1.6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11 (1.6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1 (0.22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6 (0.51) .1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42) .7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8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52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52) .9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8) .6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15) .8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13) .5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.54 (0.7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19 (0.6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06 (0.6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89 (0.6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7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7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7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4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4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4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85 (0.2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18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18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18) .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17) .6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2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2,8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5,3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4,2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5,33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5,8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,8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4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,81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5,9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,0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8,6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,145</w:t>
            </w:r>
          </w:p>
        </w:tc>
      </w:tr>
    </w:tbl>
    <w:p w:rsidR="008E6349" w:rsidRDefault="00182C37">
      <w:pPr>
        <w:pStyle w:val="Heading2"/>
      </w:pPr>
      <w:bookmarkStart w:id="40" w:name="word_rec"/>
      <w:bookmarkStart w:id="41" w:name="_Toc464739423"/>
      <w:bookmarkEnd w:id="40"/>
      <w:r>
        <w:t>word_rec</w:t>
      </w:r>
      <w:bookmarkEnd w:id="41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word_re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6"/>
        <w:gridCol w:w="1633"/>
        <w:gridCol w:w="1633"/>
        <w:gridCol w:w="1633"/>
        <w:gridCol w:w="1647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2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4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4) .4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4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4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8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70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71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75 (0.09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8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1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9 (0.44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9 (0.44) .1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5) .2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9 (0.16) .2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10) .8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12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12) .1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8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6 (0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6 (0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6 (0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6 (0.1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6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6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,01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7,7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0,2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9,0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0,21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5,4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,6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8,2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,56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5,5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,7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8,4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,898</w:t>
            </w:r>
          </w:p>
        </w:tc>
      </w:tr>
    </w:tbl>
    <w:p w:rsidR="008E6349" w:rsidRDefault="00182C37">
      <w:pPr>
        <w:pStyle w:val="Heading2"/>
      </w:pPr>
      <w:bookmarkStart w:id="42" w:name="summary"/>
      <w:bookmarkStart w:id="43" w:name="_Toc464739424"/>
      <w:bookmarkEnd w:id="42"/>
      <w:r>
        <w:t>Summary</w:t>
      </w:r>
      <w:bookmarkEnd w:id="43"/>
    </w:p>
    <w:p w:rsidR="008E6349" w:rsidRDefault="00182C37">
      <w:pPr>
        <w:pStyle w:val="FirstParagraph"/>
      </w:pPr>
      <w:r>
        <w:t xml:space="preserve">Study = </w:t>
      </w:r>
      <w:r>
        <w:rPr>
          <w:i/>
        </w:rPr>
        <w:t>MAP</w:t>
      </w:r>
      <w:r>
        <w:t xml:space="preserve">; 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</w:p>
    <w:p w:rsidR="008E6349" w:rsidRDefault="00182C37">
      <w:pPr>
        <w:pStyle w:val="BodyText"/>
      </w:pPr>
      <w:r>
        <w:t>Computed correlation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65"/>
        <w:gridCol w:w="1224"/>
        <w:gridCol w:w="707"/>
        <w:gridCol w:w="707"/>
        <w:gridCol w:w="707"/>
        <w:gridCol w:w="915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</w:tr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nf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Inf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</w:tbl>
    <w:p w:rsidR="008E6349" w:rsidRDefault="00182C37">
      <w:pPr>
        <w:pStyle w:val="BodyText"/>
      </w:pPr>
      <w:r>
        <w:t>P-values for corresponding covariance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67"/>
        <w:gridCol w:w="1224"/>
        <w:gridCol w:w="625"/>
        <w:gridCol w:w="625"/>
        <w:gridCol w:w="625"/>
        <w:gridCol w:w="915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6</w:t>
            </w:r>
          </w:p>
        </w:tc>
      </w:tr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3</w:t>
            </w:r>
          </w:p>
        </w:tc>
      </w:tr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6</w:t>
            </w:r>
          </w:p>
        </w:tc>
      </w:tr>
    </w:tbl>
    <w:p w:rsidR="008E6349" w:rsidRDefault="00182C37">
      <w:pPr>
        <w:pStyle w:val="Heading1"/>
      </w:pPr>
      <w:bookmarkStart w:id="44" w:name="male"/>
      <w:bookmarkStart w:id="45" w:name="_Toc464739425"/>
      <w:bookmarkEnd w:id="44"/>
      <w:r>
        <w:t>male</w:t>
      </w:r>
      <w:bookmarkEnd w:id="45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Model type: </w:t>
      </w:r>
      <w:r>
        <w:rPr>
          <w:i/>
        </w:rPr>
        <w:t>aehplus</w:t>
      </w:r>
      <w:r>
        <w:t xml:space="preserve">; Process (a) = </w:t>
      </w:r>
      <w:r>
        <w:rPr>
          <w:i/>
        </w:rPr>
        <w:t>fev</w:t>
      </w:r>
      <w:r>
        <w:t xml:space="preserve">; Process (b): </w:t>
      </w:r>
      <w:r>
        <w:rPr>
          <w:i/>
        </w:rPr>
        <w:t>bnt</w:t>
      </w:r>
      <w:r>
        <w:t xml:space="preserve">, </w:t>
      </w:r>
      <w:r>
        <w:rPr>
          <w:i/>
        </w:rPr>
        <w:t>bstory_de</w:t>
      </w:r>
      <w:r>
        <w:t xml:space="preserve">, </w:t>
      </w:r>
      <w:r>
        <w:rPr>
          <w:i/>
        </w:rPr>
        <w:t>bstory_im</w:t>
      </w:r>
      <w:r>
        <w:t xml:space="preserve">, </w:t>
      </w:r>
      <w:r>
        <w:rPr>
          <w:i/>
        </w:rPr>
        <w:t>categories</w:t>
      </w:r>
      <w:r>
        <w:t xml:space="preserve">, </w:t>
      </w:r>
      <w:r>
        <w:rPr>
          <w:i/>
        </w:rPr>
        <w:t>digit_b</w:t>
      </w:r>
      <w:r>
        <w:t>,</w:t>
      </w:r>
      <w:r>
        <w:t xml:space="preserve"> </w:t>
      </w:r>
      <w:r>
        <w:rPr>
          <w:i/>
        </w:rPr>
        <w:t>digit_f</w:t>
      </w:r>
      <w:r>
        <w:t xml:space="preserve">, </w:t>
      </w:r>
      <w:r>
        <w:rPr>
          <w:i/>
        </w:rPr>
        <w:t>digit_o</w:t>
      </w:r>
      <w:r>
        <w:t xml:space="preserve">, </w:t>
      </w:r>
      <w:r>
        <w:rPr>
          <w:i/>
        </w:rPr>
        <w:t>ideas</w:t>
      </w:r>
      <w:r>
        <w:t xml:space="preserve">, </w:t>
      </w:r>
      <w:r>
        <w:rPr>
          <w:i/>
        </w:rPr>
        <w:t>line</w:t>
      </w:r>
      <w:r>
        <w:t xml:space="preserve">, </w:t>
      </w:r>
      <w:r>
        <w:rPr>
          <w:i/>
        </w:rPr>
        <w:t>logic_de</w:t>
      </w:r>
      <w:r>
        <w:t xml:space="preserve">, </w:t>
      </w:r>
      <w:r>
        <w:rPr>
          <w:i/>
        </w:rPr>
        <w:t>logic_im</w:t>
      </w:r>
      <w:r>
        <w:t xml:space="preserve">, </w:t>
      </w:r>
      <w:r>
        <w:rPr>
          <w:i/>
        </w:rPr>
        <w:t>matrices</w:t>
      </w:r>
      <w:r>
        <w:t xml:space="preserve">, </w:t>
      </w:r>
      <w:r>
        <w:rPr>
          <w:i/>
        </w:rPr>
        <w:t>mmse</w:t>
      </w:r>
      <w:r>
        <w:t xml:space="preserve">, </w:t>
      </w:r>
      <w:r>
        <w:rPr>
          <w:i/>
        </w:rPr>
        <w:t>nart</w:t>
      </w:r>
      <w:r>
        <w:t xml:space="preserve">, </w:t>
      </w:r>
      <w:r>
        <w:rPr>
          <w:i/>
        </w:rPr>
        <w:t>num_comp</w:t>
      </w:r>
      <w:r>
        <w:t xml:space="preserve">, </w:t>
      </w:r>
      <w:r>
        <w:rPr>
          <w:i/>
        </w:rPr>
        <w:t>symbol</w:t>
      </w:r>
      <w:r>
        <w:t xml:space="preserve">, </w:t>
      </w:r>
      <w:r>
        <w:rPr>
          <w:i/>
        </w:rPr>
        <w:t>word_de</w:t>
      </w:r>
      <w:r>
        <w:t xml:space="preserve">, </w:t>
      </w:r>
      <w:r>
        <w:rPr>
          <w:i/>
        </w:rPr>
        <w:t>word_im</w:t>
      </w:r>
      <w:r>
        <w:t xml:space="preserve">, </w:t>
      </w:r>
      <w:r>
        <w:rPr>
          <w:i/>
        </w:rPr>
        <w:t>word_re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12"/>
        <w:gridCol w:w="510"/>
        <w:gridCol w:w="378"/>
        <w:gridCol w:w="472"/>
        <w:gridCol w:w="474"/>
        <w:gridCol w:w="479"/>
        <w:gridCol w:w="397"/>
        <w:gridCol w:w="397"/>
        <w:gridCol w:w="391"/>
        <w:gridCol w:w="378"/>
        <w:gridCol w:w="397"/>
        <w:gridCol w:w="428"/>
        <w:gridCol w:w="429"/>
        <w:gridCol w:w="436"/>
        <w:gridCol w:w="397"/>
        <w:gridCol w:w="378"/>
        <w:gridCol w:w="502"/>
        <w:gridCol w:w="399"/>
        <w:gridCol w:w="437"/>
        <w:gridCol w:w="439"/>
        <w:gridCol w:w="454"/>
        <w:gridCol w:w="592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digit_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digit_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m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na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mean(sd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.40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2.40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.40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2.40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.41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8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3 (0.0</w:t>
            </w:r>
            <w:r>
              <w:t>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3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2 (0.01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2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0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0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0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7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0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69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1.71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2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0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1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70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1.69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7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9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7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2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70(0.02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22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9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9 (0.09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9 (0.09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9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9 (0.09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9 (0.09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9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9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9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2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24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0 (0.00) .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0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</w:t>
            </w: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3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13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3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0 (0.12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10 (0.12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13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0 (0.12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9 (0.13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13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0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4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4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4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4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4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2 (0.02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2 (0.02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2 (0.02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2 (0.02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</w:t>
            </w:r>
            <w:r>
              <w:t>02 (0.02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2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3 (0.02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4 (0.02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4 (0.02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4 (0.02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4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75 (0.2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94 (0.3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44 (0.2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.34 (1.3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04 (0.3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7.24 (0.2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6.85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78 (0.0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35 (0.5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95 (0.7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53 (0.7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94 (0.4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7.30 (0.3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4.88 (0.4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.31 (1.1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.95 (1.7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99 (0.3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5.36 (0.6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61 (0.1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5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12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1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 (0.35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10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9) .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10 (0.08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5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3 (0.15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 (0.24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21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14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1 (0.13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7 (0.08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31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42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11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20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6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2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4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4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2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5 (0.06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5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6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3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1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10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4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34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4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8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8 (0.7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7 (1.48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1.19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61 (6.23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1 (1.22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1.23 (1.48) 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2.33 (1.03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8 (0.42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12 (2.42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94 (3.06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23 (2.97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32 (2.2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3.17 (1.33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2.12 (1.53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8.13 (5.1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5.49 (6.9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7 (1.38) 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9 (2.32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0 (0.83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13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2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16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8 (0.76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17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32 (0.17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8 (0.13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6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5 (0.28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1 (0.38) 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38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0 (0.26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6 (0.19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19 (0.19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0 (0.70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 (0.94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6 (0.18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 (0.30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9 (0.11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19) .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26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24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1 (1.09) .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24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20 (0.25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6 (0.20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7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0 (0.41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4 (0.53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 (0.53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5 (0.38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7 (0.29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20 (0.31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4 (1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6 (1.23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28) .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3 (0.47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18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14) .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7 (0.26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23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 (1.12) .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24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38 (0.27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12 (0.2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8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6 (0.38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9 (0.5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8 (0.49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40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13 (0.26) 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16 (0.28) 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95 (0.91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1.39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 (0.29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3 (0.49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16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0 (0.00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1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3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 (0.01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1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 (0.01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1 (0.01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3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4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 xml:space="preserve">-0.01 </w:t>
            </w:r>
            <w:r>
              <w:t>(0.01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5 (0.18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2 (0.53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5 (0.47) 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5 (1.61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 (0.42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1 (0.47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19 (0.37) 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16) .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2 (0.67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6 (0.96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3 (0.92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 (0.74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15 (0.67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0 (0.29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.72 (1.41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91 (1.89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49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81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7 (0.28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7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6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22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5) .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2 (0.05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3 (0.04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8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12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7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2 (0.07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6 (0.03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5 (0.16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21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6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11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4) 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9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9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34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8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4 (0.08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3 (0.07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14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19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18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15) 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2 (0.10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1 (0.06) .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22) 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31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7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16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5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4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8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8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2 (0.3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7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0 (0.07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3 (0.06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3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12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18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16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13) .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3 (0.11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7 (0.06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7 (0.22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5 (0.31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8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16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6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27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5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0 (0.00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1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</w:t>
            </w:r>
            <w:r>
              <w:t>0.01(0.00)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7 (0.53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88 (0.4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26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9.54 (5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5 (0.2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.11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1.07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14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85 (0.5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68 (1.0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66 (0.9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37 (0.5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2.74 (1.49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3.44 (0.3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6.28 (3.4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0.22 (7.7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36 (0.2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34 (0.8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6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7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3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5 (0.34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1 (0.02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1 (0.02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4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9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5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16 (0.10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1 (0.01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26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2 (0.43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7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9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7 (0.2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08 (0.1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.69 (1.3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7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53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1.30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44 (0.3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59 (0.3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42 (0.3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27 (0.3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.93 (0.1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75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4.11 (1.4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.32 (1.6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18 (0.34) &lt;.0</w:t>
            </w:r>
            <w:r>
              <w:t>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5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17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8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0 (1.14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6) .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 (0.06) 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1 (0.06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5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14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6 (0.28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22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7 (0.15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44 (0.36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12 (0.06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 (0.85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85 (1.47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7) .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 (0.23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5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4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7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6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7 (0.28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6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5 (0.05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2 (0.04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08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12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12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 (0.08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3 (0.06) .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10 (0.06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 (0.21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5 (0.3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7) 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10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4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0 (0.00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0 (0.00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0 (0.01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0 (0.00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5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0 (0.01) 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0 (0.01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1 (0.01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0 (0.01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4) .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4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2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--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0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8(0.06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8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7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0.3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8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6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3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2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6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2(0.53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0.0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0.0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0.01(0.03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351.00(0.00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5.00(0.00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68.00(0.00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1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1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9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6,5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9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4,9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4,7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6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3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7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7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0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5,0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-4,6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6,2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6,5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9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6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2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-5,185( 779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5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4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0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,2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0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9,9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9,5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4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8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6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6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2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0,2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9,3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,7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,2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1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5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6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0,506(1,557)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7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7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3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,4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2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0,2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9,8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7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1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8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9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5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0,4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9,6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,9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,5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3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7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8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10,769(1,557)</w:t>
            </w:r>
          </w:p>
        </w:tc>
      </w:tr>
    </w:tbl>
    <w:p w:rsidR="008E6349" w:rsidRDefault="00182C37">
      <w:pPr>
        <w:pStyle w:val="Heading2"/>
      </w:pPr>
      <w:bookmarkStart w:id="46" w:name="bnt-1"/>
      <w:bookmarkStart w:id="47" w:name="_Toc464739426"/>
      <w:bookmarkEnd w:id="46"/>
      <w:r>
        <w:t>bnt</w:t>
      </w:r>
      <w:bookmarkEnd w:id="47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bn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13"/>
        <w:gridCol w:w="1633"/>
        <w:gridCol w:w="1633"/>
        <w:gridCol w:w="1633"/>
        <w:gridCol w:w="1661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1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7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0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13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2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4.39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79 (0.2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81 (0.2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75 (0.29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4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4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5) .2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9 (0.7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8 (0.7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13) .6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19) .9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14) .8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5 (0.18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5 (0.18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4) .5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4) .3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28 (0.56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20 (0.53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7 (0.53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7 (0.53) 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9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9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9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9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6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6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5) 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5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4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4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4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4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81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0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0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6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18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,1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0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2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51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,2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1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4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773</w:t>
            </w:r>
          </w:p>
        </w:tc>
      </w:tr>
    </w:tbl>
    <w:p w:rsidR="008E6349" w:rsidRDefault="00182C37">
      <w:pPr>
        <w:pStyle w:val="Heading2"/>
      </w:pPr>
      <w:bookmarkStart w:id="48" w:name="bstory_de-1"/>
      <w:bookmarkStart w:id="49" w:name="_Toc464739427"/>
      <w:bookmarkEnd w:id="48"/>
      <w:r>
        <w:t>bstory_de</w:t>
      </w:r>
      <w:bookmarkEnd w:id="49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bstory_d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32"/>
        <w:gridCol w:w="1625"/>
        <w:gridCol w:w="1639"/>
        <w:gridCol w:w="1625"/>
        <w:gridCol w:w="1652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0 (0.08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7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0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13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3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77 (0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88 (0.2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89 (0.2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94 (0.3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4 (0.06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9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9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12) .4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2 (1.48) 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7 (1.48) .6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20) 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26) .8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7 (0.26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5 (0.52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2 (0.53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7) .3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9) .2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8) .2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03 (0.4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88 (0.4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88 (0.4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88 (0.4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7) .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7) .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7) .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7) .8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8 (0.2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8 (0.2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8 (0.2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7 (0.2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16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16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16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17) .9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8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7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7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7) .7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5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4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0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9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5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16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1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0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2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46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2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1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3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725</w:t>
            </w:r>
          </w:p>
        </w:tc>
      </w:tr>
    </w:tbl>
    <w:p w:rsidR="008E6349" w:rsidRDefault="00182C37">
      <w:pPr>
        <w:pStyle w:val="Heading2"/>
      </w:pPr>
      <w:bookmarkStart w:id="50" w:name="bstory_im-1"/>
      <w:bookmarkStart w:id="51" w:name="_Toc464739428"/>
      <w:bookmarkEnd w:id="50"/>
      <w:r>
        <w:t>bstory_im</w:t>
      </w:r>
      <w:bookmarkEnd w:id="51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bstory_i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29"/>
        <w:gridCol w:w="1649"/>
        <w:gridCol w:w="1623"/>
        <w:gridCol w:w="1623"/>
        <w:gridCol w:w="1649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1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7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0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13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16 (0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54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55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44 (0.28) &lt;</w:t>
            </w:r>
            <w:r>
              <w:t>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7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8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8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10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3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3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81 (1.19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1.19) 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16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24) .7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23) .9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 (0.45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5 (0.47) .5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6) .3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9) .9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8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36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27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26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26 (0.2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3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3) 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3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3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08 (0.1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08 (0.1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08 (0.1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08 (0.1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8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8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8) 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8) .4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7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6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6) 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6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1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1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1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9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8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8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3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97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7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6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8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09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8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7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0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356</w:t>
            </w:r>
          </w:p>
        </w:tc>
      </w:tr>
    </w:tbl>
    <w:p w:rsidR="008E6349" w:rsidRDefault="00182C37">
      <w:pPr>
        <w:pStyle w:val="Heading2"/>
      </w:pPr>
      <w:bookmarkStart w:id="52" w:name="categories-1"/>
      <w:bookmarkStart w:id="53" w:name="_Toc464739429"/>
      <w:bookmarkEnd w:id="52"/>
      <w:r>
        <w:t>categories</w:t>
      </w:r>
      <w:bookmarkEnd w:id="53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categor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3"/>
        <w:gridCol w:w="1639"/>
        <w:gridCol w:w="1639"/>
        <w:gridCol w:w="1639"/>
        <w:gridCol w:w="1653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1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3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7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9) .2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13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13) .4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2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.60 (0.8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.65 (1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.78 (1.1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1.34 (1.3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18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32) 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32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 (0.35) .2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3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4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2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2 (0.0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1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2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1 (0.1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31 (6.21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61 (6.23) 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8 (0.76) 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1 (1.09) .8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 (1.12) .8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3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3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3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3 (1.64) 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5 (1.61) .7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22) .8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34) .6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2 (0.30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5.88 (5.5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0.58 (5.2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9.69 (5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9.54 (5.1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3 (0.32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1 (0.33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0 (0.33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5 (0.34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.66 (1.3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.69 (1.3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.68 (1.3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.69 (1.3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7 (1.12) .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3 (1.16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1 (1.15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0 (1.14) .5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6 (0.3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3 (0.30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9 (0.29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7 (0.28) 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5) 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5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5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5) .5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4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6,3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9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6,54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9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,7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,0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,22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9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,9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,1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,486</w:t>
            </w:r>
          </w:p>
        </w:tc>
      </w:tr>
    </w:tbl>
    <w:p w:rsidR="008E6349" w:rsidRDefault="00182C37">
      <w:pPr>
        <w:pStyle w:val="Heading2"/>
      </w:pPr>
      <w:bookmarkStart w:id="54" w:name="digit_b-1"/>
      <w:bookmarkStart w:id="55" w:name="_Toc464739430"/>
      <w:bookmarkEnd w:id="54"/>
      <w:r>
        <w:t>digit_b</w:t>
      </w:r>
      <w:bookmarkEnd w:id="55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digit_b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35"/>
        <w:gridCol w:w="1628"/>
        <w:gridCol w:w="1628"/>
        <w:gridCol w:w="1628"/>
        <w:gridCol w:w="1654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1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7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0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13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3) .4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59 (0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16 (0.2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15 (0.2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04 (0.3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6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9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9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10) .6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9 (1.22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1 (1.22) .5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17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24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24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9 (0.42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 (0.42) .3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5) .9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8) .3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7) .6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58 (0.2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5 (0.2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5 (0.2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5 (0.2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1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8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7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7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7 (0.1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6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6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6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6) .8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06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6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6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6) 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8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6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8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7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3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93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7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5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7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00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7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6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9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270</w:t>
            </w:r>
          </w:p>
        </w:tc>
      </w:tr>
    </w:tbl>
    <w:p w:rsidR="008E6349" w:rsidRDefault="00182C37">
      <w:pPr>
        <w:pStyle w:val="Heading2"/>
      </w:pPr>
      <w:bookmarkStart w:id="56" w:name="digit_f-1"/>
      <w:bookmarkStart w:id="57" w:name="_Toc464739431"/>
      <w:bookmarkEnd w:id="56"/>
      <w:r>
        <w:t>digit_f</w:t>
      </w:r>
      <w:bookmarkEnd w:id="57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digit_f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35"/>
        <w:gridCol w:w="1628"/>
        <w:gridCol w:w="1628"/>
        <w:gridCol w:w="1628"/>
        <w:gridCol w:w="1654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0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6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9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3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13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90 (0.1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40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39 (0.25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24 (0.29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5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8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8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9) .9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.12 (1.50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.23 (1.48) .4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2 (0.17) .0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25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8 (0.27) 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47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47) .8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5) .7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8) .5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7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1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67 (0.2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9 (0.2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8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1 (0.2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3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3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3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3 (0.1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7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6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6) .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6) .9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6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6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6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5) 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7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8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7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3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91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6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5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7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95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7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6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8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220</w:t>
            </w:r>
          </w:p>
        </w:tc>
      </w:tr>
    </w:tbl>
    <w:p w:rsidR="008E6349" w:rsidRDefault="00182C37">
      <w:pPr>
        <w:pStyle w:val="Heading2"/>
      </w:pPr>
      <w:bookmarkStart w:id="58" w:name="digit_o-1"/>
      <w:bookmarkStart w:id="59" w:name="_Toc464739432"/>
      <w:bookmarkEnd w:id="58"/>
      <w:r>
        <w:t>digit_o</w:t>
      </w:r>
      <w:bookmarkEnd w:id="59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digit_o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32"/>
        <w:gridCol w:w="1625"/>
        <w:gridCol w:w="1639"/>
        <w:gridCol w:w="1625"/>
        <w:gridCol w:w="1652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0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2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7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1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13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82 (0.1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84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86 (0.2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85 (0.2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5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7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7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8) .2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34 (1.04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33 (1.03) 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13) .5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20) .7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2 (0.20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8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 (0.37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 (0.37) .6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4) .4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7) .7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6) .6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31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1 (0.22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8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7 (0.2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7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30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30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30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30 (0.1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6) .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6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6) .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6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5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5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5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4) .6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8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7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6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5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1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72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2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1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3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58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3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2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5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850</w:t>
            </w:r>
          </w:p>
        </w:tc>
      </w:tr>
    </w:tbl>
    <w:p w:rsidR="008E6349" w:rsidRDefault="00182C37">
      <w:pPr>
        <w:pStyle w:val="Heading2"/>
      </w:pPr>
      <w:bookmarkStart w:id="60" w:name="ideas-1"/>
      <w:bookmarkStart w:id="61" w:name="_Toc464739433"/>
      <w:bookmarkEnd w:id="60"/>
      <w:r>
        <w:t>ideas</w:t>
      </w:r>
      <w:bookmarkEnd w:id="61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idea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32"/>
        <w:gridCol w:w="1625"/>
        <w:gridCol w:w="1625"/>
        <w:gridCol w:w="1639"/>
        <w:gridCol w:w="1652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1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8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2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13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2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88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72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72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78 (0.09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3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3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5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6 (0.41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8 (0.42) 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6) .4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7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8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16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16) .9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6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3) .4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15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15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14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14) .2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 (0.0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5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5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5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5) .3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7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5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0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7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2,5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4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0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66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,1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0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,2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46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,2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1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,3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724</w:t>
            </w:r>
          </w:p>
        </w:tc>
      </w:tr>
    </w:tbl>
    <w:p w:rsidR="008E6349" w:rsidRDefault="00182C37">
      <w:pPr>
        <w:pStyle w:val="Heading2"/>
      </w:pPr>
      <w:bookmarkStart w:id="62" w:name="line-1"/>
      <w:bookmarkStart w:id="63" w:name="_Toc464739434"/>
      <w:bookmarkEnd w:id="62"/>
      <w:r>
        <w:t>line</w:t>
      </w:r>
      <w:bookmarkEnd w:id="63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lin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18"/>
        <w:gridCol w:w="1652"/>
        <w:gridCol w:w="1626"/>
        <w:gridCol w:w="1612"/>
        <w:gridCol w:w="1665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0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2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4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13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.68 (0.2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70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86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35 (0.5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7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12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12) .9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3 (0.15) .3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2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67 (2.34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12 (2.42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5 (0.28) 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0 (0.41) .6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6 (0.38) .6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4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9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6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0 (0.62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2 (0.67) .2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8) .3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14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12) .7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91 (0.7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08 (0.6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80 (0.6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85 (0.59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5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4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4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4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44 (0.3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44 (0.3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35 (0.3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44 (0.3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15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3 (0.14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14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14) 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5 (0.09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 (0.09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08) 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8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2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9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7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2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1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2,9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35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5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4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,9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83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6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5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,0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102</w:t>
            </w:r>
          </w:p>
        </w:tc>
      </w:tr>
    </w:tbl>
    <w:p w:rsidR="008E6349" w:rsidRDefault="00182C37">
      <w:pPr>
        <w:pStyle w:val="Heading2"/>
      </w:pPr>
      <w:bookmarkStart w:id="64" w:name="logic_de-1"/>
      <w:bookmarkStart w:id="65" w:name="_Toc464739435"/>
      <w:bookmarkEnd w:id="64"/>
      <w:r>
        <w:t>logic_de</w:t>
      </w:r>
      <w:bookmarkEnd w:id="65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logic_d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6"/>
        <w:gridCol w:w="1627"/>
        <w:gridCol w:w="1642"/>
        <w:gridCol w:w="1642"/>
        <w:gridCol w:w="1656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0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 xml:space="preserve">-0.08 (0.02) </w:t>
            </w:r>
            <w:r>
              <w:t>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7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0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13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 xml:space="preserve">10.18 (0.39) </w:t>
            </w:r>
            <w:r>
              <w:t>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15 (0.6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19 (0.6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95 (0.7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9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2 (0.19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18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 (0.24) .3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4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4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4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4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5 (0.06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0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86 (3.10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94 (3.06) .3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1 (0.38) .5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4 (0.53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9 (0.50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6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6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1 (0.97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6 (0.96) .5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3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19) .9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18) .9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.79 (1.1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90 (1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86 (1.0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68 (1.09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1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58 (0.3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58 (0.3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59 (0.3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59 (0.3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2 (0.28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5 (0.28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5 (0.28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6 (0.28) .2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15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13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13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12) 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8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4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9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83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5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6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5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1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74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3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2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4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62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4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3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5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890</w:t>
            </w:r>
          </w:p>
        </w:tc>
      </w:tr>
    </w:tbl>
    <w:p w:rsidR="008E6349" w:rsidRDefault="00182C37">
      <w:pPr>
        <w:pStyle w:val="Heading2"/>
      </w:pPr>
      <w:bookmarkStart w:id="66" w:name="logic_im-1"/>
      <w:bookmarkStart w:id="67" w:name="_Toc464739436"/>
      <w:bookmarkEnd w:id="66"/>
      <w:r>
        <w:t>logic_im</w:t>
      </w:r>
      <w:bookmarkEnd w:id="67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logic_i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0"/>
        <w:gridCol w:w="1654"/>
        <w:gridCol w:w="1628"/>
        <w:gridCol w:w="1628"/>
        <w:gridCol w:w="1642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0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2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8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1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9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13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.95 (0.3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79 (0.6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84 (0.6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53 (0.7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9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17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16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21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4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5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4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4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0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20 (2.98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23 (2.97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38) .8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 (0.53) .3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8 (0.49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8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93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3 (0.92) .8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12) .8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18) .6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16) .6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87 (1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87 (0.9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73 (0.9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.66 (0.9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0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0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0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9) .2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41 (0.3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42 (0.3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42 (0.3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42 (0.3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24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22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23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22) .6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8 (0.14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13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13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12) 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5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14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1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2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65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3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6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5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1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76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3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2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4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66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4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3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5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928</w:t>
            </w:r>
          </w:p>
        </w:tc>
      </w:tr>
    </w:tbl>
    <w:p w:rsidR="008E6349" w:rsidRDefault="00182C37">
      <w:pPr>
        <w:pStyle w:val="Heading2"/>
      </w:pPr>
      <w:bookmarkStart w:id="68" w:name="matrices-1"/>
      <w:bookmarkStart w:id="69" w:name="_Toc464739437"/>
      <w:bookmarkEnd w:id="68"/>
      <w:r>
        <w:t>matrices</w:t>
      </w:r>
      <w:bookmarkEnd w:id="69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matric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13"/>
        <w:gridCol w:w="1633"/>
        <w:gridCol w:w="1633"/>
        <w:gridCol w:w="1633"/>
        <w:gridCol w:w="1661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1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1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3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13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13) .4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.09 (0.2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70 (0.4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80 (0.3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.94 (0.4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8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3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3) 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14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5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0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21 (2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32 (2.2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0 (0.26) .4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5 (0.38) .3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40) .8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4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 (0.72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 (0.74) .8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7) .5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15) .5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13) .8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94 (0.7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70 (0.6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40 (0.5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37 (0.55) &lt;</w:t>
            </w:r>
            <w:r>
              <w:t>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6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6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5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5) .2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26 (0.3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26 (0.3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26 (0.3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27 (0.3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3 (0.18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8 (0.16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7 (0.15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7 (0.15) .2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0 (0.0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 (0.08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 (0.08) 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6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4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9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9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4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07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0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8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0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28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1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9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2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543</w:t>
            </w:r>
          </w:p>
        </w:tc>
      </w:tr>
    </w:tbl>
    <w:p w:rsidR="008E6349" w:rsidRDefault="00182C37">
      <w:pPr>
        <w:pStyle w:val="Heading2"/>
      </w:pPr>
      <w:bookmarkStart w:id="70" w:name="mmse-1"/>
      <w:bookmarkStart w:id="71" w:name="_Toc464739438"/>
      <w:bookmarkEnd w:id="70"/>
      <w:r>
        <w:t>mmse</w:t>
      </w:r>
      <w:bookmarkEnd w:id="71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mm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365"/>
        <w:gridCol w:w="1880"/>
        <w:gridCol w:w="1880"/>
        <w:gridCol w:w="1880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0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8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0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13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2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7.38 (0.2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7.41 (0.2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7.30 (0.3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11) 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10) .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13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22 (1.33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17 (1.33) 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19) .3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 (0.29) .5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3 (0.26) .6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5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3 (0.68) .8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5 (0.67) .8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7) .7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10) .8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11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82 (1.50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6 (1.49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74 (1.49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 (0.10) 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 (0.10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10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93 (0.1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93 (0.1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93 (0.1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5 (0.36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5 (0.35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4 (0.36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6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6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6) .6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4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6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9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8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4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050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8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0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23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9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1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499</w:t>
            </w:r>
          </w:p>
        </w:tc>
      </w:tr>
    </w:tbl>
    <w:p w:rsidR="008E6349" w:rsidRDefault="00182C37">
      <w:pPr>
        <w:pStyle w:val="Heading2"/>
      </w:pPr>
      <w:bookmarkStart w:id="72" w:name="nart-1"/>
      <w:bookmarkStart w:id="73" w:name="_Toc464739439"/>
      <w:bookmarkEnd w:id="72"/>
      <w:r>
        <w:t>nart</w:t>
      </w:r>
      <w:bookmarkEnd w:id="73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nar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32"/>
        <w:gridCol w:w="1625"/>
        <w:gridCol w:w="1639"/>
        <w:gridCol w:w="1625"/>
        <w:gridCol w:w="1652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0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6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9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13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13) .4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76 (0.2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93 (0.3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95 (0.3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88 (0.40) &lt;</w:t>
            </w:r>
            <w:r>
              <w:t>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4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7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7) 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8) .3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7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5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21 (1.53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2 (1.53) 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 (0.19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0 (0.31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6 (0.28) .5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28) .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29) 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3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6) .8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6) .2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17 (0.5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46 (0.3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44 (0.3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44 (0.3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5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6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6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6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5 (0.1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2 (0.08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6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6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2 (0.06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06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6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06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8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8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3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5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4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0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62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1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9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1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38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2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0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3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648</w:t>
            </w:r>
          </w:p>
        </w:tc>
      </w:tr>
    </w:tbl>
    <w:p w:rsidR="008E6349" w:rsidRDefault="00182C37">
      <w:pPr>
        <w:pStyle w:val="Heading2"/>
      </w:pPr>
      <w:bookmarkStart w:id="74" w:name="num_comp-1"/>
      <w:bookmarkStart w:id="75" w:name="_Toc464739440"/>
      <w:bookmarkEnd w:id="74"/>
      <w:r>
        <w:t>num_comp</w:t>
      </w:r>
      <w:bookmarkEnd w:id="75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num_comp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3"/>
        <w:gridCol w:w="1639"/>
        <w:gridCol w:w="1639"/>
        <w:gridCol w:w="1639"/>
        <w:gridCol w:w="1653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0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 xml:space="preserve">1.56 (0.44) </w:t>
            </w:r>
            <w:r>
              <w:t>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8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9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13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6.08 (0.6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.08 (1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.26 (1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0.31 (1.1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15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 (0.27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7 (0.27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31) .3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9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0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7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5 (0.06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1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4 (0.1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8.18 (5.2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8.13 (5.1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0 (0.70) .5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4 (1.00) 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95 (0.91) 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1) 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3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3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3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.57 (1.44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1.72 (1.41) 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5 (0.16) .1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22) .9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7 (0.22) 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3.88 (3.9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.72 (3.6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6.94 (3.4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6.28 (3.4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 (0.28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3 (0.27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3 (0.27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 (0.26) .2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4.04 (1.4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4.02 (1.47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4.01 (1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4.11 (1.4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9 (0.97) 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85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 (0.87) 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 (0.85) .8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2 (0.24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23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22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 (0.21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4) 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4) 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4) 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4) .8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6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7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62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7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1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6,1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7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6,29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4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,3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5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,72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5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,4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6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2,983</w:t>
            </w:r>
          </w:p>
        </w:tc>
      </w:tr>
    </w:tbl>
    <w:p w:rsidR="008E6349" w:rsidRDefault="00182C37">
      <w:pPr>
        <w:pStyle w:val="Heading2"/>
      </w:pPr>
      <w:bookmarkStart w:id="76" w:name="symbol-1"/>
      <w:bookmarkStart w:id="77" w:name="_Toc464739441"/>
      <w:bookmarkEnd w:id="76"/>
      <w:r>
        <w:t>symbol</w:t>
      </w:r>
      <w:bookmarkEnd w:id="77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symbol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15"/>
        <w:gridCol w:w="1649"/>
        <w:gridCol w:w="1623"/>
        <w:gridCol w:w="1623"/>
        <w:gridCol w:w="1663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0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4 (0.4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7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9) .2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13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13) .4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.68 (0.2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70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74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.95 (1.7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7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12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12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42) .8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2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5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 (0.0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8 (0.16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86 (2.41) 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5.49 (6.9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 (0.94) .7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6 (1.23) .5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1.39) 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7 (0.02) &lt;</w:t>
            </w:r>
            <w:r>
              <w:t>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4) .3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1 (0.66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91 (1.89) .6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21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31) .3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5 (0.31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91 (0.7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08 (0.6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00 (0.6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0.22 (7.7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5) 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4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4) 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2 (0.43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44 (0.3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44 (0.3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.44 (0.3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1.32 (1.6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15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3 (0.14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14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85 (1.47) .2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 (0.1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5 (0.09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 (0.09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5 (0.32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2) .9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2) 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4) .3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2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1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7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6,57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5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4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6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,28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6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5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7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3,547</w:t>
            </w:r>
          </w:p>
        </w:tc>
      </w:tr>
    </w:tbl>
    <w:p w:rsidR="008E6349" w:rsidRDefault="00182C37">
      <w:pPr>
        <w:pStyle w:val="Heading2"/>
      </w:pPr>
      <w:bookmarkStart w:id="78" w:name="word_de-1"/>
      <w:bookmarkStart w:id="79" w:name="_Toc464739442"/>
      <w:bookmarkEnd w:id="78"/>
      <w:r>
        <w:t>word_de</w:t>
      </w:r>
      <w:bookmarkEnd w:id="79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word_d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35"/>
        <w:gridCol w:w="1628"/>
        <w:gridCol w:w="1628"/>
        <w:gridCol w:w="1628"/>
        <w:gridCol w:w="1654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0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3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</w:t>
            </w:r>
            <w:r>
              <w:t>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6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9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13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2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.94 (0.1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89 (0.28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89 (0.2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4.99 (0.3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5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8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8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11) 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0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1.38) .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7 (1.38) .7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6 (0.18) 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28) .8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 (0.29) .3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48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49) .8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6) .6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7) .5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8) 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64 (0.3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3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3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36 (0.29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2) .5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1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4 (0.1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8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7) 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7) 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7) .7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 (0.07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 (0.07) 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7) 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7) .4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1) .7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8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8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4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98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7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6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8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107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8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7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0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369</w:t>
            </w:r>
          </w:p>
        </w:tc>
      </w:tr>
    </w:tbl>
    <w:p w:rsidR="008E6349" w:rsidRDefault="00182C37">
      <w:pPr>
        <w:pStyle w:val="Heading2"/>
      </w:pPr>
      <w:bookmarkStart w:id="80" w:name="word_im-1"/>
      <w:bookmarkStart w:id="81" w:name="_Toc464739443"/>
      <w:bookmarkEnd w:id="80"/>
      <w:r>
        <w:t>word_im</w:t>
      </w:r>
      <w:bookmarkEnd w:id="81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word_i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6"/>
        <w:gridCol w:w="1627"/>
        <w:gridCol w:w="1642"/>
        <w:gridCol w:w="1642"/>
        <w:gridCol w:w="1656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0 (0.09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2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54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7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3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6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 (0.13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7.89 (0.3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5.45 (0.5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5.45 (0.5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5.36 (0.6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 (0.10) 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 (0.16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 (0.16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20) .1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5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6 (0.02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6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 (0.0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 (0.0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6 (2.31) 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9 (2.32) .7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 (0.30) 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3 (0.47) .2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3 (0.49) 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3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2) .5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78) .9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81) .9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11) .6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16) .9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16) .4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.61 (0.9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31 (0.86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32 (0.8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34 (0.89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6) 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6) .7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7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 (0.07) .3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26 (0.3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28 (0.3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27 (0.3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.18 (0.34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 (0.22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8 (0.21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21) 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 (0.23) .4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1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11) 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1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 (0.10) .2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1) .8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3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3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3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2) .0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8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6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2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59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5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1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5,69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2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1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3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533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,3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2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0,46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1,796</w:t>
            </w:r>
          </w:p>
        </w:tc>
      </w:tr>
    </w:tbl>
    <w:p w:rsidR="008E6349" w:rsidRDefault="00182C37">
      <w:pPr>
        <w:pStyle w:val="Heading2"/>
      </w:pPr>
      <w:bookmarkStart w:id="82" w:name="word_rec-1"/>
      <w:bookmarkStart w:id="83" w:name="_Toc464739444"/>
      <w:bookmarkEnd w:id="82"/>
      <w:r>
        <w:t>word_rec</w:t>
      </w:r>
      <w:bookmarkEnd w:id="83"/>
    </w:p>
    <w:p w:rsidR="008E6349" w:rsidRDefault="00182C37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word_re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35"/>
        <w:gridCol w:w="1628"/>
        <w:gridCol w:w="1628"/>
        <w:gridCol w:w="1628"/>
        <w:gridCol w:w="1654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1 (0.0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0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12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.40 (0.1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2) 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8 (0.02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 (0.00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1) &lt;</w:t>
            </w:r>
            <w:r>
              <w:t>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1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60 (0.4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72 (0.4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 (0.07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 (0.09) 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8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9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 (0.13) 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 (0.12) 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 (0.02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77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51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52 (0.14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9.61 (0.1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5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5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 (0.06) 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 (0.02) 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03 (0.81) 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1.10 (0.83) .1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9 (0.11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18) .7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 (0.16) 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4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6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1) .3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1 (0.28) 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7 (0.28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3) .8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 (0.05) 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6 (0.06) .3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 (0.03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 (0.00) .2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 (0.01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 (0.00) .1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9 (0.26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8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7 (0.25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6 (0.25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 (0.02) 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2) 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 (0.08) &lt;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 (0.08) &lt;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2 (0.06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6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6) 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 (0.05) 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 (0.04) 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4) 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4) 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4) .8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 (0.00) .3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 (0.01) .1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7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51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5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8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1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0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3,6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4,249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,3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2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4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634</w:t>
            </w:r>
          </w:p>
        </w:tc>
      </w:tr>
      <w:tr w:rsidR="008E6349">
        <w:tc>
          <w:tcPr>
            <w:tcW w:w="0" w:type="auto"/>
          </w:tcPr>
          <w:p w:rsidR="008E6349" w:rsidRDefault="008E6349">
            <w:pPr>
              <w:pStyle w:val="Compact"/>
              <w:jc w:val="center"/>
            </w:pPr>
          </w:p>
        </w:tc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6,39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3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7,5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8,897</w:t>
            </w:r>
          </w:p>
        </w:tc>
      </w:tr>
    </w:tbl>
    <w:p w:rsidR="008E6349" w:rsidRDefault="00182C37">
      <w:pPr>
        <w:pStyle w:val="Heading2"/>
      </w:pPr>
      <w:bookmarkStart w:id="84" w:name="summary-1"/>
      <w:bookmarkStart w:id="85" w:name="_Toc464739445"/>
      <w:bookmarkEnd w:id="84"/>
      <w:r>
        <w:t>Summary</w:t>
      </w:r>
      <w:bookmarkEnd w:id="85"/>
    </w:p>
    <w:p w:rsidR="008E6349" w:rsidRDefault="00182C37">
      <w:pPr>
        <w:pStyle w:val="FirstParagraph"/>
      </w:pPr>
      <w:r>
        <w:t xml:space="preserve">Study = </w:t>
      </w:r>
      <w:r>
        <w:rPr>
          <w:i/>
        </w:rPr>
        <w:t>MAP</w:t>
      </w:r>
      <w:r>
        <w:t xml:space="preserve">; 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</w:p>
    <w:p w:rsidR="008E6349" w:rsidRDefault="00182C37">
      <w:pPr>
        <w:pStyle w:val="BodyText"/>
      </w:pPr>
      <w:r>
        <w:t>Computed correlation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65"/>
        <w:gridCol w:w="1224"/>
        <w:gridCol w:w="707"/>
        <w:gridCol w:w="707"/>
        <w:gridCol w:w="707"/>
        <w:gridCol w:w="915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</w:t>
            </w:r>
          </w:p>
        </w:tc>
      </w:tr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8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6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5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2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7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38</w:t>
            </w:r>
          </w:p>
        </w:tc>
      </w:tr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categories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3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3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3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line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1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</w:tr>
      <w:tr w:rsidR="008E6349" w:rsidRPr="00045508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matrices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-0.03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-0.03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-0.02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-0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-0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symbol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4</w:t>
            </w:r>
            <w:bookmarkStart w:id="86" w:name="_GoBack"/>
            <w:bookmarkEnd w:id="86"/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7</w:t>
            </w:r>
          </w:p>
        </w:tc>
      </w:tr>
    </w:tbl>
    <w:p w:rsidR="008E6349" w:rsidRDefault="00182C37">
      <w:pPr>
        <w:pStyle w:val="BodyText"/>
      </w:pPr>
      <w:r>
        <w:t>P-values for corresponding covariance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67"/>
        <w:gridCol w:w="1224"/>
        <w:gridCol w:w="625"/>
        <w:gridCol w:w="625"/>
        <w:gridCol w:w="625"/>
        <w:gridCol w:w="915"/>
      </w:tblGrid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categories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1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2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8</w:t>
            </w:r>
          </w:p>
        </w:tc>
      </w:tr>
      <w:tr w:rsidR="008E6349" w:rsidRPr="00045508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line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1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4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matrices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2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2</w:t>
            </w:r>
          </w:p>
        </w:tc>
      </w:tr>
      <w:tr w:rsidR="008E6349" w:rsidRPr="00045508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symbol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0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1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2</w:t>
            </w:r>
          </w:p>
        </w:tc>
        <w:tc>
          <w:tcPr>
            <w:tcW w:w="0" w:type="auto"/>
          </w:tcPr>
          <w:p w:rsidR="008E6349" w:rsidRPr="00045508" w:rsidRDefault="00182C37">
            <w:pPr>
              <w:pStyle w:val="Compact"/>
              <w:jc w:val="right"/>
              <w:rPr>
                <w:highlight w:val="yellow"/>
              </w:rPr>
            </w:pPr>
            <w:r w:rsidRPr="00045508">
              <w:rPr>
                <w:highlight w:val="yellow"/>
              </w:rPr>
              <w:t>0.0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8</w:t>
            </w:r>
          </w:p>
        </w:tc>
      </w:tr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6</w:t>
            </w:r>
          </w:p>
        </w:tc>
      </w:tr>
      <w:tr w:rsidR="008E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E6349" w:rsidRDefault="00182C37">
            <w:pPr>
              <w:pStyle w:val="Compact"/>
              <w:jc w:val="right"/>
            </w:pPr>
            <w:r>
              <w:t>aehplus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1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3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4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6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0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69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2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38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77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05</w:t>
            </w:r>
          </w:p>
        </w:tc>
      </w:tr>
      <w:tr w:rsidR="008E6349">
        <w:tc>
          <w:tcPr>
            <w:tcW w:w="0" w:type="auto"/>
          </w:tcPr>
          <w:p w:rsidR="008E6349" w:rsidRDefault="00182C37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8E6349" w:rsidRDefault="00182C37">
            <w:pPr>
              <w:pStyle w:val="Compact"/>
              <w:jc w:val="right"/>
            </w:pPr>
            <w:r>
              <w:t>0.19</w:t>
            </w:r>
          </w:p>
        </w:tc>
      </w:tr>
    </w:tbl>
    <w:p w:rsidR="008E6349" w:rsidRDefault="00182C37">
      <w:pPr>
        <w:pStyle w:val="SourceCode"/>
      </w:pPr>
      <w:r>
        <w:br/>
      </w:r>
      <w:r>
        <w:rPr>
          <w:rStyle w:val="VerbatimChar"/>
        </w:rPr>
        <w:t>#Session Info</w:t>
      </w:r>
    </w:p>
    <w:p w:rsidR="008E6349" w:rsidRDefault="00182C37">
      <w:pPr>
        <w:pStyle w:val="SourceCode"/>
      </w:pPr>
      <w:r>
        <w:rPr>
          <w:rStyle w:val="VerbatimChar"/>
        </w:rPr>
        <w:t>R version 3.3.1 (2016-06-21)</w:t>
      </w:r>
      <w:r>
        <w:br/>
      </w:r>
      <w:r>
        <w:rPr>
          <w:rStyle w:val="VerbatimChar"/>
        </w:rPr>
        <w:t>Platform: x86_64-w64-mingw32/x64 (64-bit)</w:t>
      </w:r>
      <w:r>
        <w:br/>
      </w:r>
      <w:r>
        <w:rPr>
          <w:rStyle w:val="VerbatimChar"/>
        </w:rPr>
        <w:t>Running under: Windows &gt;= 8 x64 (build 9200)</w:t>
      </w:r>
      <w:r>
        <w:br/>
      </w:r>
      <w:r>
        <w:br/>
      </w:r>
      <w:r>
        <w:rPr>
          <w:rStyle w:val="VerbatimChar"/>
        </w:rPr>
        <w:t>locale:</w:t>
      </w:r>
      <w:r>
        <w:br/>
      </w:r>
      <w:r>
        <w:rPr>
          <w:rStyle w:val="VerbatimChar"/>
        </w:rPr>
        <w:t>[1] LC_COLLATE=English_United States.1252  LC_CTYPE=English_United States.1252    LC_MONETARY=English_United States.1252</w:t>
      </w:r>
      <w:r>
        <w:br/>
      </w:r>
      <w:r>
        <w:rPr>
          <w:rStyle w:val="VerbatimChar"/>
        </w:rPr>
        <w:t xml:space="preserve">[4] LC_NUMERIC=C                       </w:t>
      </w:r>
      <w:r>
        <w:rPr>
          <w:rStyle w:val="VerbatimChar"/>
        </w:rPr>
        <w:t xml:space="preserve">    LC_TIME=English_United States.1252    </w:t>
      </w:r>
      <w:r>
        <w:br/>
      </w:r>
      <w:r>
        <w:br/>
      </w:r>
      <w:r>
        <w:rPr>
          <w:rStyle w:val="VerbatimChar"/>
        </w:rPr>
        <w:t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>other attached packages:</w:t>
      </w:r>
      <w:r>
        <w:br/>
      </w:r>
      <w:r>
        <w:rPr>
          <w:rStyle w:val="VerbatimChar"/>
        </w:rPr>
        <w:t xml:space="preserve">[1] knitr_1.14    ggplot2_2.1.0 magrittr_1.5 </w:t>
      </w:r>
      <w:r>
        <w:br/>
      </w:r>
      <w:r>
        <w:br/>
      </w:r>
      <w:r>
        <w:rPr>
          <w:rStyle w:val="VerbatimChar"/>
        </w:rPr>
        <w:t>loaded via a namespace (and not attached)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/>
      </w:r>
      <w:r>
        <w:rPr>
          <w:rStyle w:val="VerbatimChar"/>
        </w:rPr>
        <w:t>[13] gtable_0.2.0     DBI_0.5-1        h</w:t>
      </w:r>
      <w:r>
        <w:rPr>
          <w:rStyle w:val="VerbatimChar"/>
        </w:rPr>
        <w:t xml:space="preserve">tmltools_0.3.5  yaml_2.1.13      lazyeval_0.2.0   assertthat_0.1  </w:t>
      </w:r>
      <w:r>
        <w:br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/>
      </w:r>
      <w:r>
        <w:rPr>
          <w:rStyle w:val="VerbatimChar"/>
        </w:rPr>
        <w:t>[25] rsconnect_0.5    evaluate_0.10    rmarkdown_1.1    stringi_1.1.2    scales_0.</w:t>
      </w:r>
      <w:r>
        <w:rPr>
          <w:rStyle w:val="VerbatimChar"/>
        </w:rPr>
        <w:t xml:space="preserve">4.0    </w:t>
      </w:r>
    </w:p>
    <w:sectPr w:rsidR="008E63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2C37" w:rsidRDefault="00182C37">
      <w:pPr>
        <w:spacing w:after="0"/>
      </w:pPr>
      <w:r>
        <w:separator/>
      </w:r>
    </w:p>
  </w:endnote>
  <w:endnote w:type="continuationSeparator" w:id="0">
    <w:p w:rsidR="00182C37" w:rsidRDefault="00182C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2C37" w:rsidRDefault="00182C37">
      <w:r>
        <w:separator/>
      </w:r>
    </w:p>
  </w:footnote>
  <w:footnote w:type="continuationSeparator" w:id="0">
    <w:p w:rsidR="00182C37" w:rsidRDefault="00182C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B026CC3"/>
    <w:multiLevelType w:val="multilevel"/>
    <w:tmpl w:val="688C3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5508"/>
    <w:rsid w:val="00182C37"/>
    <w:rsid w:val="004E29B3"/>
    <w:rsid w:val="00590D07"/>
    <w:rsid w:val="00784D58"/>
    <w:rsid w:val="008D6863"/>
    <w:rsid w:val="008E634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69CE8E-FD5D-4F6F-9783-E41B44360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214</Words>
  <Characters>143726</Characters>
  <Application>Microsoft Office Word</Application>
  <DocSecurity>0</DocSecurity>
  <Lines>1197</Lines>
  <Paragraphs>337</Paragraphs>
  <ScaleCrop>false</ScaleCrop>
  <Company>Howard Live Oak</Company>
  <LinksUpToDate>false</LinksUpToDate>
  <CharactersWithSpaces>168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  <cp:lastModifiedBy>Andrey Koval</cp:lastModifiedBy>
  <cp:revision>3</cp:revision>
  <dcterms:created xsi:type="dcterms:W3CDTF">2016-10-20T19:07:00Z</dcterms:created>
  <dcterms:modified xsi:type="dcterms:W3CDTF">2016-10-20T19:11:00Z</dcterms:modified>
</cp:coreProperties>
</file>